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3782D7A3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ED6379">
        <w:rPr>
          <w:rFonts w:ascii="Verdana" w:hAnsi="Verdana"/>
          <w:noProof/>
          <w:color w:val="4472C4" w:themeColor="accent5"/>
          <w:sz w:val="36"/>
          <w:szCs w:val="36"/>
        </w:rPr>
        <w:t>December 6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5636AF30" w14:textId="77777777" w:rsidR="00CA04CE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26545703" w:history="1">
            <w:r w:rsidR="00CA04CE" w:rsidRPr="005539AC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CA04CE">
              <w:rPr>
                <w:noProof/>
                <w:webHidden/>
              </w:rPr>
              <w:tab/>
            </w:r>
            <w:r w:rsidR="00CA04CE">
              <w:rPr>
                <w:noProof/>
                <w:webHidden/>
              </w:rPr>
              <w:fldChar w:fldCharType="begin"/>
            </w:r>
            <w:r w:rsidR="00CA04CE">
              <w:rPr>
                <w:noProof/>
                <w:webHidden/>
              </w:rPr>
              <w:instrText xml:space="preserve"> PAGEREF _Toc26545703 \h </w:instrText>
            </w:r>
            <w:r w:rsidR="00CA04CE">
              <w:rPr>
                <w:noProof/>
                <w:webHidden/>
              </w:rPr>
            </w:r>
            <w:r w:rsidR="00CA04CE">
              <w:rPr>
                <w:noProof/>
                <w:webHidden/>
              </w:rPr>
              <w:fldChar w:fldCharType="separate"/>
            </w:r>
            <w:r w:rsidR="00CA04CE">
              <w:rPr>
                <w:noProof/>
                <w:webHidden/>
              </w:rPr>
              <w:t>3</w:t>
            </w:r>
            <w:r w:rsidR="00CA04CE">
              <w:rPr>
                <w:noProof/>
                <w:webHidden/>
              </w:rPr>
              <w:fldChar w:fldCharType="end"/>
            </w:r>
          </w:hyperlink>
        </w:p>
        <w:p w14:paraId="0AEBB715" w14:textId="77777777" w:rsidR="00CA04CE" w:rsidRDefault="00CA04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4" w:history="1">
            <w:r w:rsidRPr="005539AC">
              <w:rPr>
                <w:rStyle w:val="Hyperlink"/>
                <w:noProof/>
              </w:rPr>
              <w:t>Update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B50A9" w14:textId="77777777" w:rsidR="00CA04CE" w:rsidRDefault="00CA04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5" w:history="1">
            <w:r w:rsidRPr="005539AC">
              <w:rPr>
                <w:rStyle w:val="Hyperlink"/>
                <w:noProof/>
              </w:rPr>
              <w:t>Export Templ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2276D" w14:textId="77777777" w:rsidR="00CA04CE" w:rsidRDefault="00CA04C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6" w:history="1">
            <w:r w:rsidRPr="005539AC">
              <w:rPr>
                <w:rStyle w:val="Hyperlink"/>
                <w:noProof/>
              </w:rPr>
              <w:t>Project Level Template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9F7E1B" w14:textId="77777777" w:rsidR="00CA04CE" w:rsidRDefault="00CA04C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7" w:history="1">
            <w:r w:rsidRPr="005539AC">
              <w:rPr>
                <w:rStyle w:val="Hyperlink"/>
                <w:noProof/>
              </w:rPr>
              <w:t>Item Level Template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58EDF" w14:textId="77777777" w:rsidR="00CA04CE" w:rsidRDefault="00CA04C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8" w:history="1">
            <w:r w:rsidRPr="005539AC">
              <w:rPr>
                <w:rStyle w:val="Hyperlink"/>
                <w:noProof/>
              </w:rPr>
              <w:t>Multi-project Template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02A3" w14:textId="77777777" w:rsidR="00CA04CE" w:rsidRDefault="00CA04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09" w:history="1">
            <w:r w:rsidRPr="005539AC">
              <w:rPr>
                <w:rStyle w:val="Hyperlink"/>
                <w:noProof/>
              </w:rPr>
              <w:t>Create VS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D0A59" w14:textId="77777777" w:rsidR="00CA04CE" w:rsidRDefault="00CA04C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26545710" w:history="1">
            <w:r w:rsidRPr="005539AC">
              <w:rPr>
                <w:rStyle w:val="Hyperlink"/>
                <w:noProof/>
              </w:rPr>
              <w:t>Kepler Template Merger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54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26545703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26545704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>(RSAPI, ObjectManager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26545705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26545706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csproj</w:t>
      </w:r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9F5CC1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4" w:name="_Toc26545707"/>
      <w:r>
        <w:lastRenderedPageBreak/>
        <w:t>Item</w:t>
      </w:r>
      <w:r w:rsidR="00590B0B">
        <w:t xml:space="preserve"> Level Template Export</w:t>
      </w:r>
      <w:bookmarkEnd w:id="4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5" w:name="_Toc26545708"/>
      <w:r>
        <w:t>Multi-project Template Export</w:t>
      </w:r>
      <w:bookmarkEnd w:id="5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RIP.Provider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saferootprojectname$.Provider. Update .csproj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Add the following to the .vstemplatefiles below the other WizardExtension tag (</w:t>
      </w:r>
      <w:r w:rsidRPr="00E64F21">
        <w:rPr>
          <w:rFonts w:ascii="Verdana" w:hAnsi="Verdana" w:cstheme="minorHAnsi"/>
        </w:rPr>
        <w:t>this will replace the $saferootprojectname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WizardExtension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RelativityWizard, Version=1.0.0.0, Culture=neutral, PublicKeyToken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FullClassName&gt;RelativityWizard.ChildWizard&lt;/FullClassName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WizardExtension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ManagerWorker/Project/) and replace all of the individuation project folders with the updated Project Files and .vstemplate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6" w:name="_Toc26545709"/>
      <w:r>
        <w:t>Create VSIX</w:t>
      </w:r>
      <w:bookmarkEnd w:id="6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r w:rsidR="009E1A9F" w:rsidRPr="00E64F21">
        <w:rPr>
          <w:rFonts w:ascii="Verdana" w:hAnsi="Verdana"/>
          <w:b/>
        </w:rPr>
        <w:t>AllRelativityTemplates</w:t>
      </w:r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AllRelativityTemplates\ItemTemplates</w:t>
      </w:r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AllRelativityTemplates\ProjectTemplates</w:t>
      </w:r>
      <w:r w:rsidR="00FD5592" w:rsidRPr="00E64F21">
        <w:rPr>
          <w:rFonts w:ascii="Verdana" w:hAnsi="Verdana"/>
          <w:b/>
        </w:rPr>
        <w:t>\Relativity\</w:t>
      </w:r>
    </w:p>
    <w:p w14:paraId="187F7A6A" w14:textId="3159031D" w:rsidR="008F1CBF" w:rsidRDefault="008F1CBF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>Update the Templates Version number in the wizard.</w:t>
      </w:r>
    </w:p>
    <w:p w14:paraId="635E4521" w14:textId="3197680D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r w:rsidRPr="00E64F21">
        <w:rPr>
          <w:rFonts w:ascii="Verdana" w:hAnsi="Verdana"/>
        </w:rPr>
        <w:t xml:space="preserve">vsix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p w14:paraId="7D77B846" w14:textId="77777777" w:rsidR="000A2259" w:rsidRDefault="000A2259" w:rsidP="000A2259">
      <w:pPr>
        <w:rPr>
          <w:rFonts w:ascii="Verdana" w:hAnsi="Verdana"/>
        </w:rPr>
      </w:pPr>
    </w:p>
    <w:p w14:paraId="2292FDF6" w14:textId="5B8E4EA8" w:rsidR="000A2259" w:rsidRDefault="000A2259" w:rsidP="000A2259">
      <w:pPr>
        <w:pStyle w:val="Heading2"/>
      </w:pPr>
      <w:bookmarkStart w:id="7" w:name="_Toc26545710"/>
      <w:r>
        <w:t xml:space="preserve">Kepler </w:t>
      </w:r>
      <w:r w:rsidR="00FB6A1A">
        <w:t xml:space="preserve">Template </w:t>
      </w:r>
      <w:r w:rsidR="00ED6379">
        <w:t xml:space="preserve">Merger </w:t>
      </w:r>
      <w:r>
        <w:t>Notes</w:t>
      </w:r>
      <w:bookmarkEnd w:id="7"/>
    </w:p>
    <w:p w14:paraId="7A96025B" w14:textId="66A1D4CA" w:rsidR="00FB6A1A" w:rsidRDefault="00FB6A1A" w:rsidP="000A2259">
      <w:r>
        <w:t>Some notes and story behind the way we implemented the Kepler Templates.</w:t>
      </w:r>
    </w:p>
    <w:p w14:paraId="696D3B92" w14:textId="065D358A" w:rsidR="00FB6A1A" w:rsidRDefault="00FB6A1A" w:rsidP="00FB6A1A">
      <w:pPr>
        <w:pStyle w:val="ListParagraph"/>
        <w:numPr>
          <w:ilvl w:val="0"/>
          <w:numId w:val="11"/>
        </w:numPr>
      </w:pPr>
      <w:r>
        <w:t xml:space="preserve">The original </w:t>
      </w:r>
      <w:r w:rsidR="00386883">
        <w:t xml:space="preserve">Kepler Template </w:t>
      </w:r>
      <w:r>
        <w:t xml:space="preserve">Solution </w:t>
      </w:r>
      <w:r w:rsidR="00ED6379">
        <w:t xml:space="preserve">was developed by another team, and worked </w:t>
      </w:r>
      <w:r>
        <w:t>great, but it was not connected to the original Relativity templates project</w:t>
      </w:r>
      <w:r w:rsidR="00ED6379">
        <w:t>.  It needed to be merged and thus we had to do some less than ideal things to achieve the merger.</w:t>
      </w:r>
    </w:p>
    <w:p w14:paraId="32A1A320" w14:textId="1445EDE3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This resulted in exporting each </w:t>
      </w:r>
      <w:r w:rsidR="00ED6379">
        <w:t xml:space="preserve">Kepler </w:t>
      </w:r>
      <w:r>
        <w:t xml:space="preserve">project manually in the way we did it above </w:t>
      </w:r>
      <w:r w:rsidR="00ED6379">
        <w:t>for our older templates, with minimal changes to the code in the projects.</w:t>
      </w:r>
    </w:p>
    <w:p w14:paraId="5FE15518" w14:textId="3D4DFC8F" w:rsidR="00ED6379" w:rsidRDefault="00ED6379" w:rsidP="00FB6A1A">
      <w:pPr>
        <w:pStyle w:val="ListParagraph"/>
        <w:numPr>
          <w:ilvl w:val="1"/>
          <w:numId w:val="11"/>
        </w:numPr>
      </w:pPr>
      <w:r>
        <w:t xml:space="preserve">Most of the changes were done at the </w:t>
      </w:r>
      <w:r w:rsidR="00D029F6">
        <w:t>Meta</w:t>
      </w:r>
      <w:r>
        <w:t xml:space="preserve"> data level, such as making the vstemplates mimic some of the settings and style we have in other older projects.</w:t>
      </w:r>
    </w:p>
    <w:p w14:paraId="59C3DCA1" w14:textId="3876EA0F" w:rsidR="00ED6379" w:rsidRDefault="00ED6379" w:rsidP="00FB6A1A">
      <w:pPr>
        <w:pStyle w:val="ListParagraph"/>
        <w:numPr>
          <w:ilvl w:val="1"/>
          <w:numId w:val="11"/>
        </w:numPr>
      </w:pPr>
      <w:r>
        <w:t xml:space="preserve">Ensure we aren’t using packages.config and other files and all NuGet references are done in the .vstemplates files. </w:t>
      </w:r>
    </w:p>
    <w:p w14:paraId="6AB4E927" w14:textId="67AC3E33" w:rsidR="00FB6A1A" w:rsidRDefault="00FB6A1A" w:rsidP="00FB6A1A">
      <w:pPr>
        <w:pStyle w:val="ListParagraph"/>
        <w:numPr>
          <w:ilvl w:val="1"/>
          <w:numId w:val="11"/>
        </w:numPr>
      </w:pPr>
      <w:r>
        <w:t xml:space="preserve">What this means is you should edit the code, files, and vstemplate xml manually (for now) under </w:t>
      </w:r>
      <w:r w:rsidRPr="00FB6A1A">
        <w:rPr>
          <w:i/>
        </w:rPr>
        <w:t>D:\SourceCode\GitHub\relativity-templates\Exports\Kepler</w:t>
      </w:r>
      <w:r>
        <w:t xml:space="preserve"> before </w:t>
      </w:r>
      <w:r w:rsidR="004A11B5">
        <w:t>pushing it to the AllRelativityTemplates solution.</w:t>
      </w:r>
    </w:p>
    <w:p w14:paraId="77276363" w14:textId="77777777" w:rsidR="00D029F6" w:rsidRDefault="00CA04CE" w:rsidP="00FB6A1A">
      <w:pPr>
        <w:pStyle w:val="ListParagraph"/>
        <w:numPr>
          <w:ilvl w:val="1"/>
          <w:numId w:val="11"/>
        </w:numPr>
      </w:pPr>
      <w:r>
        <w:t xml:space="preserve">In terms of the Wizards, this was a bit annoying to transfer over, but it mostly involved transferring over the Windows Forms over to the AllRelativityTemplates project </w:t>
      </w:r>
      <w:r>
        <w:lastRenderedPageBreak/>
        <w:t xml:space="preserve">manually, some namespace renames, and making sure we took out the digital signature of the dll since none of the other </w:t>
      </w:r>
      <w:r w:rsidR="00D029F6">
        <w:t>older ones did.</w:t>
      </w:r>
    </w:p>
    <w:p w14:paraId="65C56563" w14:textId="3663BD7D" w:rsidR="00CA04CE" w:rsidRDefault="00D029F6" w:rsidP="00D029F6">
      <w:pPr>
        <w:pStyle w:val="ListParagraph"/>
        <w:numPr>
          <w:ilvl w:val="2"/>
          <w:numId w:val="11"/>
        </w:numPr>
      </w:pPr>
      <w:r>
        <w:t>Transferring over a Windows Form can be tricky, if you copy and paste the 3 files over, you’ll need to manually edit the csproj file outside of the Visual Studio</w:t>
      </w:r>
      <w:r w:rsidR="00116DAD">
        <w:t xml:space="preserve"> (look at how other Windows Forms are structured in there and mimic the data placement)</w:t>
      </w:r>
      <w:r>
        <w:t>, or, create a similarly named form</w:t>
      </w:r>
      <w:r w:rsidR="00116DAD">
        <w:t xml:space="preserve"> in Visual Studio</w:t>
      </w:r>
      <w:r>
        <w:t xml:space="preserve"> and override it with the other code outside of Visual Studio</w:t>
      </w:r>
      <w:r w:rsidR="00116DAD">
        <w:t>.</w:t>
      </w:r>
    </w:p>
    <w:p w14:paraId="29E5EAC9" w14:textId="1799E9F1" w:rsidR="00006796" w:rsidRDefault="00006796" w:rsidP="00D029F6">
      <w:pPr>
        <w:pStyle w:val="ListParagraph"/>
        <w:numPr>
          <w:ilvl w:val="2"/>
          <w:numId w:val="11"/>
        </w:numPr>
      </w:pPr>
      <w:r>
        <w:t xml:space="preserve">One catch that got me was I had to change the Namespace in the copied over Wizards, and utilize that new namespace properly in the vstemplate WizardExtension references to the wizard dll.  </w:t>
      </w:r>
      <w:bookmarkStart w:id="8" w:name="_GoBack"/>
      <w:bookmarkEnd w:id="8"/>
    </w:p>
    <w:p w14:paraId="0832B7BA" w14:textId="7CAE2493" w:rsidR="00CA04CE" w:rsidRDefault="00CA04CE" w:rsidP="00CA04CE">
      <w:pPr>
        <w:pStyle w:val="ListParagraph"/>
        <w:numPr>
          <w:ilvl w:val="2"/>
          <w:numId w:val="11"/>
        </w:numPr>
      </w:pPr>
      <w:r>
        <w:t xml:space="preserve">This is something to consider adding back in the future, and the key is already in the Kepler project that was committed, and we just need to update the project </w:t>
      </w:r>
      <w:r w:rsidR="00981043">
        <w:t xml:space="preserve">settings </w:t>
      </w:r>
      <w:r>
        <w:t>to utilize a key on build (very easy stuff in Visual Studio, just grab the snk</w:t>
      </w:r>
      <w:r w:rsidR="00981043">
        <w:t xml:space="preserve"> that already exists in the Wizard project in AllRelativityTemplates</w:t>
      </w:r>
      <w:r>
        <w:t>)</w:t>
      </w:r>
    </w:p>
    <w:p w14:paraId="5CBC5DDC" w14:textId="2E245B1F" w:rsidR="00CA04CE" w:rsidRDefault="00CA04CE" w:rsidP="00CA04CE">
      <w:pPr>
        <w:pStyle w:val="ListParagraph"/>
        <w:numPr>
          <w:ilvl w:val="3"/>
          <w:numId w:val="11"/>
        </w:numPr>
      </w:pPr>
      <w:r>
        <w:rPr>
          <w:noProof/>
        </w:rPr>
        <w:drawing>
          <wp:inline distT="0" distB="0" distL="0" distR="0" wp14:anchorId="43C88662" wp14:editId="6C4F7949">
            <wp:extent cx="3936670" cy="1184366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73724" cy="119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1C5AE" w14:textId="44FE070F" w:rsidR="00FB6A1A" w:rsidRPr="000A2259" w:rsidRDefault="00FB6A1A" w:rsidP="00ED6379">
      <w:pPr>
        <w:ind w:left="1080"/>
      </w:pPr>
      <w:r>
        <w:t xml:space="preserve"> </w:t>
      </w:r>
    </w:p>
    <w:sectPr w:rsidR="00FB6A1A" w:rsidRPr="000A22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6E5CE3" w14:textId="77777777" w:rsidR="009F5CC1" w:rsidRDefault="009F5CC1" w:rsidP="00F96B15">
      <w:pPr>
        <w:spacing w:after="0" w:line="240" w:lineRule="auto"/>
      </w:pPr>
      <w:r>
        <w:separator/>
      </w:r>
    </w:p>
  </w:endnote>
  <w:endnote w:type="continuationSeparator" w:id="0">
    <w:p w14:paraId="7FB1BD09" w14:textId="77777777" w:rsidR="009F5CC1" w:rsidRDefault="009F5CC1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883E98" w14:textId="77777777" w:rsidR="009F5CC1" w:rsidRDefault="009F5CC1" w:rsidP="00F96B15">
      <w:pPr>
        <w:spacing w:after="0" w:line="240" w:lineRule="auto"/>
      </w:pPr>
      <w:r>
        <w:separator/>
      </w:r>
    </w:p>
  </w:footnote>
  <w:footnote w:type="continuationSeparator" w:id="0">
    <w:p w14:paraId="448C0B53" w14:textId="77777777" w:rsidR="009F5CC1" w:rsidRDefault="009F5CC1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931371"/>
    <w:multiLevelType w:val="hybridMultilevel"/>
    <w:tmpl w:val="1960C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7"/>
  </w:num>
  <w:num w:numId="4">
    <w:abstractNumId w:val="4"/>
  </w:num>
  <w:num w:numId="5">
    <w:abstractNumId w:val="9"/>
  </w:num>
  <w:num w:numId="6">
    <w:abstractNumId w:val="10"/>
  </w:num>
  <w:num w:numId="7">
    <w:abstractNumId w:val="5"/>
  </w:num>
  <w:num w:numId="8">
    <w:abstractNumId w:val="0"/>
  </w:num>
  <w:num w:numId="9">
    <w:abstractNumId w:val="2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6796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2259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16DAD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3D6A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A6563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58BA"/>
    <w:rsid w:val="00386883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A11B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C5678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C7B23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1CBF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104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9F5CC1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04CE"/>
    <w:rsid w:val="00CA396B"/>
    <w:rsid w:val="00CB30FD"/>
    <w:rsid w:val="00CE497A"/>
    <w:rsid w:val="00D029F6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15AC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379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B6A1A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BAFB8F-BC3F-49D5-922B-CEACFE80D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73</TotalTime>
  <Pages>18</Pages>
  <Words>1547</Words>
  <Characters>881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Thomas Lachin</cp:lastModifiedBy>
  <cp:revision>314</cp:revision>
  <cp:lastPrinted>2018-04-23T19:59:00Z</cp:lastPrinted>
  <dcterms:created xsi:type="dcterms:W3CDTF">2017-04-18T14:48:00Z</dcterms:created>
  <dcterms:modified xsi:type="dcterms:W3CDTF">2019-12-06T23:37:00Z</dcterms:modified>
</cp:coreProperties>
</file>